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ARS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kim7/R/fars_project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ean_far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fars_functions.R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results"/>
      <w:bookmarkEnd w:id="21"/>
      <w:r>
        <w:t xml:space="preserve">Results</w:t>
      </w:r>
    </w:p>
    <w:p>
      <w:pPr>
        <w:pStyle w:val="Heading2"/>
      </w:pPr>
      <w:bookmarkStart w:id="22" w:name="percentages-of-drivers-testing-positive-by-drug-type-sex-and-year-group"/>
      <w:bookmarkEnd w:id="22"/>
      <w:r>
        <w:t xml:space="preserve">Percentages of drivers testing positive by drug type, sex, and year group</w:t>
      </w:r>
    </w:p>
    <w:p>
      <w:pPr>
        <w:pStyle w:val="SourceCode"/>
      </w:pPr>
      <w:r>
        <w:rPr>
          <w:rStyle w:val="NormalTok"/>
        </w:rPr>
        <w:t xml:space="preserve">clean_fars 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9-2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3-20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2007-201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x)) 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g_type, sex, year_cat) %&gt;%</w:t>
      </w:r>
      <w:r>
        <w:br w:type="textWrapping"/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non_mis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,</w:t>
      </w:r>
      <w:r>
        <w:br w:type="textWrapping"/>
      </w:r>
      <w:r>
        <w:rPr>
          <w:rStyle w:val="DataTypeTok"/>
        </w:rPr>
        <w:t xml:space="preserve">positive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perc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_test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non_miss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_type, sex, year_cat, perc_positive) %&gt;%</w:t>
      </w:r>
      <w:r>
        <w:br w:type="textWrapping"/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sex_year_cat, sex, year_cat) %&gt;%</w:t>
      </w:r>
      <w:r>
        <w:br w:type="textWrapping"/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x_year_cat, perc_positive) %&gt;%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1999-200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 2003-2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2007-20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 1999-2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 2003-20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 2007-2010"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7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7-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</w:tr>
    </w:tbl>
    <w:p>
      <w:pPr>
        <w:pStyle w:val="Heading2"/>
      </w:pPr>
      <w:bookmarkStart w:id="23" w:name="figure-1-prevalence-of-nonalcohol-drugs-in-fatally-injured-drivers-by-year-and-age-group"/>
      <w:bookmarkEnd w:id="23"/>
      <w:r>
        <w:t xml:space="preserve">Figure 1: Prevalence of nonalcohol drugs in fatally injured drivers by year and age group</w:t>
      </w:r>
    </w:p>
    <w:p>
      <w:pPr>
        <w:pStyle w:val="SourceCode"/>
      </w:pPr>
      <w:r>
        <w:rPr>
          <w:rStyle w:val="CommentTok"/>
        </w:rPr>
        <w:t xml:space="preserve">#Total percent positive for non-alcohol drugs for each year grouped by agecat</w:t>
      </w:r>
      <w:r>
        <w:br w:type="textWrapping"/>
      </w:r>
      <w:r>
        <w:rPr>
          <w:rStyle w:val="NormalTok"/>
        </w:rPr>
        <w:t xml:space="preserve">fars_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rug_type) !=</w:t>
      </w:r>
      <w:r>
        <w:rPr>
          <w:rStyle w:val="StringTok"/>
        </w:rPr>
        <w:t xml:space="preserve"> "Alcohol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ca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agecat, unique_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ve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ageca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itive_test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rs_plo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_positiv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ca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for Nonalcohol Drugs,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figur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figure-2-prevalence-of-nonalcohol-drugs-in-fatally-injured-drivers-by-year-and-drug-type"/>
      <w:bookmarkEnd w:id="25"/>
      <w:r>
        <w:t xml:space="preserve">Figure 2: Prevalence of nonalcohol drugs in fatally injured drivers by year and drug type</w:t>
      </w:r>
    </w:p>
    <w:p>
      <w:pPr>
        <w:pStyle w:val="SourceCode"/>
      </w:pPr>
      <w:r>
        <w:rPr>
          <w:rStyle w:val="NormalTok"/>
        </w:rPr>
        <w:t xml:space="preserve">fars_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rug_type) !=</w:t>
      </w:r>
      <w:r>
        <w:rPr>
          <w:rStyle w:val="StringTok"/>
        </w:rPr>
        <w:t xml:space="preserve"> "Alcohol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ca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drug_typ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non_mis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ve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_test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non_miss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rs_plo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_positiv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_typ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for Drugs,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 typ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figure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igure-3-prevalence-of-cannabinoid-drugs-in-fatally-injured-drivers-by-year-and-age-group"/>
      <w:bookmarkEnd w:id="27"/>
      <w:r>
        <w:t xml:space="preserve">Figure 3: Prevalence of cannabinoid drugs in fatally injured drivers by year and age group</w:t>
      </w:r>
    </w:p>
    <w:p>
      <w:pPr>
        <w:pStyle w:val="SourceCode"/>
      </w:pPr>
      <w:r>
        <w:rPr>
          <w:rStyle w:val="NormalTok"/>
        </w:rPr>
        <w:t xml:space="preserve">fars_pl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rug_type) %in%</w:t>
      </w:r>
      <w:r>
        <w:rPr>
          <w:rStyle w:val="StringTok"/>
        </w:rPr>
        <w:t xml:space="preserve"> "Cannabino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ca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ageca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non_mis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ve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_test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non_miss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rs_plo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_positiv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ca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for Cannabinoid,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figure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prevalence-of-drugs-in-fatally-injured-drivers-for-1999-and-2010-by-drugtype"/>
      <w:bookmarkEnd w:id="29"/>
      <w:r>
        <w:t xml:space="preserve">Prevalence of drugs in fatally injured drivers for 1999 and 2010 by drugtype</w:t>
      </w:r>
    </w:p>
    <w:p>
      <w:pPr>
        <w:pStyle w:val="SourceCode"/>
      </w:pPr>
      <w:r>
        <w:rPr>
          <w:rStyle w:val="NormalTok"/>
        </w:rPr>
        <w:t xml:space="preserve">tabl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g_type, 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non_mis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ve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_c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itive_tes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non_missing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_type, year, perce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le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38.7% (36.5%, 40.9%)</w:t>
            </w:r>
          </w:p>
        </w:tc>
        <w:tc>
          <w:p>
            <w:pPr>
              <w:pStyle w:val="Compact"/>
              <w:jc w:val="left"/>
            </w:pPr>
            <w:r>
              <w:t xml:space="preserve">39.1% (36.7%, 4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left"/>
            </w:pPr>
            <w:r>
              <w:t xml:space="preserve">4.1% (3.2%, 5%)</w:t>
            </w:r>
          </w:p>
        </w:tc>
        <w:tc>
          <w:p>
            <w:pPr>
              <w:pStyle w:val="Compact"/>
              <w:jc w:val="left"/>
            </w:pPr>
            <w:r>
              <w:t xml:space="preserve">11.8% (10.2%, 13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left"/>
            </w:pPr>
            <w:r>
              <w:t xml:space="preserve">2.1% (1.4%, 2.8%)</w:t>
            </w:r>
          </w:p>
        </w:tc>
        <w:tc>
          <w:p>
            <w:pPr>
              <w:pStyle w:val="Compact"/>
              <w:jc w:val="left"/>
            </w:pPr>
            <w:r>
              <w:t xml:space="preserve">4.9% (3.8%, 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left"/>
            </w:pPr>
            <w:r>
              <w:t xml:space="preserve">1.8% (1.2%, 2.4%)</w:t>
            </w:r>
          </w:p>
        </w:tc>
        <w:tc>
          <w:p>
            <w:pPr>
              <w:pStyle w:val="Compact"/>
              <w:jc w:val="left"/>
            </w:pPr>
            <w:r>
              <w:t xml:space="preserve">5.1% (4%, 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3.7% (2.8%, 4.6%)</w:t>
            </w:r>
          </w:p>
        </w:tc>
        <w:tc>
          <w:p>
            <w:pPr>
              <w:pStyle w:val="Compact"/>
              <w:jc w:val="left"/>
            </w:pPr>
            <w:r>
              <w:t xml:space="preserve">5.2% (4.1%, 6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left"/>
            </w:pPr>
            <w:r>
              <w:t xml:space="preserve">8.1% (6.8%, 9.4%)</w:t>
            </w:r>
          </w:p>
        </w:tc>
        <w:tc>
          <w:p>
            <w:pPr>
              <w:pStyle w:val="Compact"/>
              <w:jc w:val="left"/>
            </w:pPr>
            <w:r>
              <w:t xml:space="preserve">8.6% (7.2%, 10%)</w:t>
            </w:r>
          </w:p>
        </w:tc>
      </w:tr>
    </w:tbl>
    <w:p>
      <w:pPr>
        <w:pStyle w:val="Heading2"/>
      </w:pPr>
      <w:bookmarkStart w:id="30" w:name="statistics-for-testing-for-trend-in-prevalence-of-drugs-over-study-years-by-drug-type-using-cochran-armitage-trend-test"/>
      <w:bookmarkEnd w:id="30"/>
      <w:r>
        <w:t xml:space="preserve">Statistics for testing for trend in prevalence of drugs over study years by drug type using Cochran-Armitage trend test</w:t>
      </w:r>
    </w:p>
    <w:p>
      <w:pPr>
        <w:pStyle w:val="SourceCode"/>
      </w:pPr>
      <w:r>
        <w:rPr>
          <w:rStyle w:val="NormalTok"/>
        </w:rPr>
        <w:t xml:space="preserve">drug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co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timu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nabin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ug_trend_tests_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rug_list, test_trend_ca)</w:t>
      </w:r>
      <w:r>
        <w:br w:type="textWrapping"/>
      </w:r>
      <w:r>
        <w:rPr>
          <w:rStyle w:val="NormalTok"/>
        </w:rPr>
        <w:t xml:space="preserve">drug_trend_tests_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rug_trend_tests_ca) %&gt;%</w:t>
      </w:r>
      <w:r>
        <w:br w:type="textWrapping"/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_list) %&gt;%</w:t>
      </w:r>
      <w:r>
        <w:br w:type="textWrapping"/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, Z, p.value)</w:t>
      </w:r>
      <w:r>
        <w:br w:type="textWrapping"/>
      </w:r>
      <w:r>
        <w:rPr>
          <w:rStyle w:val="NormalTok"/>
        </w:rPr>
        <w:t xml:space="preserve">drug_trend_tests_ca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</w:tbl>
    <w:p>
      <w:pPr>
        <w:pStyle w:val="Heading2"/>
      </w:pPr>
      <w:bookmarkStart w:id="31" w:name="statistics-for-testing-for-trend-in-prevalence-of-drugs-over-study-years-by-drug-type-using-wald-test-of-logistic-regression-coefficient-for-year"/>
      <w:bookmarkEnd w:id="31"/>
      <w:r>
        <w:t xml:space="preserve">Statistics for testing for trend in prevalence of drugs over study years by drug type using Wald test of logistic regression coefficient for "year"</w:t>
      </w:r>
    </w:p>
    <w:p>
      <w:pPr>
        <w:pStyle w:val="SourceCode"/>
      </w:pPr>
      <w:r>
        <w:rPr>
          <w:rStyle w:val="NormalTok"/>
        </w:rPr>
        <w:t xml:space="preserve">drug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co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timu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nabin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ug_trend_tests_log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rug_list, test_trend_log_reg)</w:t>
      </w:r>
      <w:r>
        <w:br w:type="textWrapping"/>
      </w:r>
      <w:r>
        <w:rPr>
          <w:rStyle w:val="NormalTok"/>
        </w:rPr>
        <w:t xml:space="preserve">drug_trend_tests_log_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rug_trend_tests_log_reg) %&gt;%</w:t>
      </w:r>
      <w:r>
        <w:br w:type="textWrapping"/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_list) %&gt;%</w:t>
      </w:r>
      <w:r>
        <w:br w:type="textWrapping"/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, Z, p.value)</w:t>
      </w:r>
      <w:r>
        <w:br w:type="textWrapping"/>
      </w:r>
      <w:r>
        <w:rPr>
          <w:rStyle w:val="NormalTok"/>
        </w:rPr>
        <w:t xml:space="preserve">drug_trend_tests_log_reg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c0b6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ed analysis of FARS data</dc:title>
  <dc:creator/>
  <dcterms:created xsi:type="dcterms:W3CDTF">2017-11-07T23:15:03Z</dcterms:created>
  <dcterms:modified xsi:type="dcterms:W3CDTF">2017-11-07T23:15:03Z</dcterms:modified>
</cp:coreProperties>
</file>